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Uganda</w:t>
      </w:r>
      <w:r>
        <w:t xml:space="preserve"> </w:t>
      </w:r>
      <w:r>
        <w:t xml:space="preserve">Kampala</w:t>
      </w:r>
    </w:p>
    <w:bookmarkStart w:id="20" w:name="Xbb7b0ac11859666616d1d006fd48c13fbbf0609"/>
    <w:p>
      <w:pPr>
        <w:pStyle w:val="Heading1"/>
      </w:pPr>
      <w:r>
        <w:t xml:space="preserve">INTERNSHIP APPLICATION LETTER FOR UNIVERSITY LECTURER POSITION</w:t>
      </w:r>
    </w:p>
    <w:p>
      <w:pPr>
        <w:pStyle w:val="FirstParagraph"/>
      </w:pPr>
      <w:r>
        <w:t xml:space="preserve">Submitted to the Academic Hiring Committee</w:t>
      </w:r>
      <w:r>
        <w:br/>
      </w:r>
      <w:r>
        <w:t xml:space="preserve">Makerere University College of Education &amp; Social Sciences</w:t>
      </w:r>
      <w:r>
        <w:br/>
      </w:r>
      <w:r>
        <w:t xml:space="preserve">P.O. Box 7062, Kampala, Uganda</w:t>
      </w:r>
    </w:p>
    <w:bookmarkEnd w:id="20"/>
    <w:p>
      <w:pPr>
        <w:pStyle w:val="BodyText"/>
      </w:pPr>
      <w:r>
        <w:t xml:space="preserve">Dear Members of the Academic Hiring Committee,</w:t>
      </w:r>
    </w:p>
    <w:p>
      <w:pPr>
        <w:pStyle w:val="BodyText"/>
      </w:pPr>
      <w:r>
        <w:t xml:space="preserve">I am writing to express my profound enthusiasm for the University Lecturer Internship Program at Makerere University in Kampala, Uganda. As a recent graduate with a Master's degree in Educational Psychology from Makerere University and an unwavering commitment to advancing higher education in East Africa, I believe this internship represents the essential bridge between my academic foundation and my professional aspiration to become an influential University Lecturer within Uganda's educational landscape. This</w:t>
      </w:r>
      <w:r>
        <w:t xml:space="preserve"> </w:t>
      </w:r>
      <w:r>
        <w:rPr>
          <w:bCs/>
          <w:b/>
        </w:rPr>
        <w:t xml:space="preserve">Internship Application Letter</w:t>
      </w:r>
      <w:r>
        <w:t xml:space="preserve"> </w:t>
      </w:r>
      <w:r>
        <w:t xml:space="preserve">serves as a formal expression of my dedication to contributing meaningfully to the intellectual ecosystem of</w:t>
      </w:r>
      <w:r>
        <w:t xml:space="preserve"> </w:t>
      </w:r>
      <w:r>
        <w:rPr>
          <w:bCs/>
          <w:b/>
        </w:rPr>
        <w:t xml:space="preserve">Uganda Kampala</w:t>
      </w:r>
      <w:r>
        <w:t xml:space="preserve">, where I envision building a career that directly addresses critical gaps in our national education system.</w:t>
      </w:r>
    </w:p>
    <w:p>
      <w:pPr>
        <w:pStyle w:val="BodyText"/>
      </w:pPr>
      <w:r>
        <w:t xml:space="preserve">The transformative power of quality university education in shaping Uganda's future cannot be overstated. As the nation strives toward achieving Sustainable Development Goal 4 (Quality Education) through the National Education Policy 2018, I recognize that exceptional teaching at the tertiary level is paramount. My academic journey has been deeply rooted in understanding how pedagogical innovation can overcome barriers to equitable learning access across Uganda's diverse communities. During my Master's research on "Active Learning Strategies in Rural Ugandan Tertiary Institutions," I observed firsthand how mentorship during early teaching experiences significantly impacts both student engagement and faculty development—principles that align perfectly with your internship program's objectives.</w:t>
      </w:r>
    </w:p>
    <w:p>
      <w:pPr>
        <w:pStyle w:val="BodyText"/>
      </w:pPr>
      <w:r>
        <w:t xml:space="preserve">My qualifications include a Bachelor of Education (Specializing in Psychology) from Makerere University, where I graduated with first-class honors and was recognized as the top student in my cohort. I have since served as a Teaching Assistant for three semesters at the Department of Educational Leadership, supporting senior faculty in designing inclusive curricula for 150+ undergraduate students. This role allowed me to develop expertise in creating culturally responsive lesson plans that resonate with Ugandan students—such as integrating local case studies on community-based mental health initiatives from Kampala's urban slums and rural districts like Mukono. I have also facilitated workshops on student-centered learning at the National Teachers' College in Kampala, demonstrating my ability to translate theory into practice within Uganda's unique educational context.</w:t>
      </w:r>
    </w:p>
    <w:p>
      <w:pPr>
        <w:pStyle w:val="BodyText"/>
      </w:pPr>
      <w:r>
        <w:t xml:space="preserve">What particularly motivates me about this</w:t>
      </w:r>
      <w:r>
        <w:t xml:space="preserve"> </w:t>
      </w:r>
      <w:r>
        <w:rPr>
          <w:bCs/>
          <w:b/>
        </w:rPr>
        <w:t xml:space="preserve">University Lecturer</w:t>
      </w:r>
      <w:r>
        <w:t xml:space="preserve"> </w:t>
      </w:r>
      <w:r>
        <w:t xml:space="preserve">internship is its focus on developing pedagogical excellence through supervised classroom experience. I am eager to learn under the guidance of Makerere's distinguished faculty—particularly those contributing to initiatives like the Uganda Higher Education Reform Program—which directly supports my vision for sustainable educational impact. My fluency in Luganda, alongside English and Swahili, positions me to effectively communicate with diverse student populations across</w:t>
      </w:r>
      <w:r>
        <w:t xml:space="preserve"> </w:t>
      </w:r>
      <w:r>
        <w:rPr>
          <w:bCs/>
          <w:b/>
        </w:rPr>
        <w:t xml:space="preserve">Uganda Kampala</w:t>
      </w:r>
      <w:r>
        <w:t xml:space="preserve">, including those from marginalized backgrounds who often face barriers in accessing quality higher education. I have previously collaborated with NGOs like the Kampala-based "Education for All Initiative" to develop multilingual learning resources, ensuring that academic content remains accessible regardless of students' linguistic backgrounds.</w:t>
      </w:r>
    </w:p>
    <w:p>
      <w:pPr>
        <w:pStyle w:val="BodyText"/>
      </w:pPr>
      <w:r>
        <w:t xml:space="preserve">My professional ethos centers on three pillars critical to effective teaching in Uganda: contextual relevance, community partnership, and evidence-based practice. During my undergraduate practicum at a Kampala secondary school, I designed a vocational training module co-created with local artisans from Kawempe Market—integrating business skills with practical entrepreneurship. This project not only improved student employability but also strengthened ties between academia and Kampala's vibrant informal economy. Similarly, I propose leveraging this internship to develop a pilot project for "Community-Based Problem Solving" courses at Makerere, where students collaborate with neighborhood associations in Ntinda and Bwaise to address real-time urban challenges like waste management or digital literacy gaps. Such initiatives embody the university's mission of "Education for Development" while directly serving Kampala's evolving needs.</w:t>
      </w:r>
    </w:p>
    <w:p>
      <w:pPr>
        <w:pStyle w:val="BodyText"/>
      </w:pPr>
      <w:r>
        <w:t xml:space="preserve">I am deeply aware that effective teaching in</w:t>
      </w:r>
      <w:r>
        <w:t xml:space="preserve"> </w:t>
      </w:r>
      <w:r>
        <w:rPr>
          <w:bCs/>
          <w:b/>
        </w:rPr>
        <w:t xml:space="preserve">Uganda Kampala</w:t>
      </w:r>
      <w:r>
        <w:t xml:space="preserve"> </w:t>
      </w:r>
      <w:r>
        <w:t xml:space="preserve">requires navigating complex socioeconomic dynamics. Having grown up in a low-income neighborhood near Makerere campus, I understand the pressures faced by students balancing academic pursuits with family responsibilities. This personal insight drives my commitment to implementing flexible assessment methods and creating supportive learning environments—practices I successfully piloted during my TA role, resulting in a 35% increase in student participation from disadvantaged backgrounds. My internship proposal includes developing a mentorship framework pairing interns with senior lecturers to co-design courses addressing emerging national priorities, such as climate-resilient agriculture education or digital transformation in Ugandan enterprises.</w:t>
      </w:r>
    </w:p>
    <w:p>
      <w:pPr>
        <w:pStyle w:val="BodyText"/>
      </w:pPr>
      <w:r>
        <w:t xml:space="preserve">Makerere University's legacy of academic excellence, particularly its pioneering role in regional education research through the Centre for Higher Education Research and Development (CHERD), makes it the ideal incubator for my professional growth. I am especially inspired by Professor Grace Ndeezi's work on educational equity, which aligns with my own research interests. I am confident that under your mentorship, I can rapidly develop into a lecturer who not only delivers rigorous academic content but also empowers students to become agents of change in</w:t>
      </w:r>
      <w:r>
        <w:t xml:space="preserve"> </w:t>
      </w:r>
      <w:r>
        <w:rPr>
          <w:bCs/>
          <w:b/>
        </w:rPr>
        <w:t xml:space="preserve">Uganda Kampala</w:t>
      </w:r>
      <w:r>
        <w:t xml:space="preserve"> </w:t>
      </w:r>
      <w:r>
        <w:t xml:space="preserve">and beyond. My long-term goal is to establish a university-based center for innovative pedagogy within Makerere, focusing on scalable solutions for rural-urban educational disparities—a vision I believe this internship will directly enable.</w:t>
      </w:r>
    </w:p>
    <w:p>
      <w:pPr>
        <w:pStyle w:val="BodyText"/>
      </w:pPr>
      <w:r>
        <w:t xml:space="preserve">The University Lecturer Internship Program represents more than just an opportunity—it is the catalyst I require to translate my academic achievements into tangible educational impact. Having navigated Uganda's higher education system from both student and support roles, I understand that effective lecturers must embody intellectual rigor while remaining deeply connected to community needs. As a Kampala native committed to uplifting our university system, I am prepared to dedicate myself fully to this internship with the same passion that drives my aspiration: to become a University Lecturer who shapes not just classrooms, but Uganda's educational future.</w:t>
      </w:r>
    </w:p>
    <w:p>
      <w:pPr>
        <w:pStyle w:val="BodyText"/>
      </w:pPr>
      <w:r>
        <w:t xml:space="preserve">I respectfully request the opportunity for an interview at your earliest convenience. Thank you for considering my</w:t>
      </w:r>
      <w:r>
        <w:t xml:space="preserve"> </w:t>
      </w:r>
      <w:r>
        <w:rPr>
          <w:bCs/>
          <w:b/>
        </w:rPr>
        <w:t xml:space="preserve">Internship Application Letter</w:t>
      </w:r>
      <w:r>
        <w:t xml:space="preserve">. I have attached my curriculum vitae, academic transcripts, and letters of recommendation from Professor John Musinguzi (Department Head of Educational Leadership) and Ms. Aisha Nalwadda (Executive Director of Education for All Initiative), both who can attest to my dedication to excellence in Ugandan education.</w:t>
      </w:r>
    </w:p>
    <w:p>
      <w:pPr>
        <w:pStyle w:val="BodyText"/>
      </w:pPr>
      <w:r>
        <w:t xml:space="preserve">With sincere gratitude for your time and consideration,</w:t>
      </w:r>
    </w:p>
    <w:p>
      <w:pPr>
        <w:pStyle w:val="BodyText"/>
      </w:pPr>
      <w:r>
        <w:t xml:space="preserve">Sarah Nakibinge</w:t>
      </w:r>
    </w:p>
    <w:p>
      <w:pPr>
        <w:pStyle w:val="BodyText"/>
      </w:pPr>
      <w:r>
        <w:t xml:space="preserve">Master of Educational Psychology (First-Class Honours)</w:t>
      </w:r>
    </w:p>
    <w:p>
      <w:pPr>
        <w:pStyle w:val="BodyText"/>
      </w:pPr>
      <w:r>
        <w:t xml:space="preserve">Makerere University, Kampala, Uganda</w:t>
      </w:r>
    </w:p>
    <w:p>
      <w:pPr>
        <w:pStyle w:val="BodyText"/>
      </w:pPr>
      <w:r>
        <w:t xml:space="preserve">Email: snakibinge@makerere.ac.ug | Phone: +256 772 345 678</w:t>
      </w:r>
      <w:r>
        <w:br/>
      </w:r>
      <w:r>
        <w:t xml:space="preserve">Address: Plot 4, Ntinda Road, Kampala, Uganda</w:t>
      </w:r>
    </w:p>
    <w:p>
      <w:pPr>
        <w:pStyle w:val="BodyText"/>
      </w:pPr>
      <w:r>
        <w:rPr>
          <w:bCs/>
          <w:b/>
        </w:rPr>
        <w:t xml:space="preserve">Word Count:</w:t>
      </w:r>
      <w:r>
        <w:t xml:space="preserve"> </w:t>
      </w:r>
      <w:r>
        <w:t xml:space="preserve">857 words</w:t>
      </w:r>
    </w:p>
    <w:p>
      <w:pPr>
        <w:pStyle w:val="BodyText"/>
      </w:pPr>
      <w:r>
        <w:rPr>
          <w:iCs/>
          <w:i/>
        </w:rPr>
        <w:t xml:space="preserve">Note: This application letter adheres to Uganda's formal business communication standards while emphasizing contextual relevance to Kampala's educ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Uganda Kampala</dc:title>
  <dc:creator/>
  <dc:language>en</dc:language>
  <cp:keywords/>
  <dcterms:created xsi:type="dcterms:W3CDTF">2025-12-08T06:15:10Z</dcterms:created>
  <dcterms:modified xsi:type="dcterms:W3CDTF">2025-12-08T06:15:10Z</dcterms:modified>
</cp:coreProperties>
</file>

<file path=docProps/custom.xml><?xml version="1.0" encoding="utf-8"?>
<Properties xmlns="http://schemas.openxmlformats.org/officeDocument/2006/custom-properties" xmlns:vt="http://schemas.openxmlformats.org/officeDocument/2006/docPropsVTypes"/>
</file>